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FA7B0" w14:textId="2A827190" w:rsidR="006E1303" w:rsidRDefault="0047238C" w:rsidP="00BF7506">
      <w:pPr>
        <w:pStyle w:val="Heading1"/>
        <w:jc w:val="center"/>
      </w:pPr>
      <w:r>
        <w:t>Career Services Assignment 0 – Goal Setting</w:t>
      </w:r>
    </w:p>
    <w:p w14:paraId="6AC0D544" w14:textId="0C989D2F" w:rsidR="006E1303" w:rsidRDefault="00BF7506">
      <w:r>
        <w:rPr>
          <w:b/>
        </w:rPr>
        <w:br/>
      </w:r>
      <w:r w:rsidR="00D76F63">
        <w:rPr>
          <w:b/>
        </w:rPr>
        <w:t>Points possible:</w:t>
      </w:r>
      <w:r w:rsidR="00D76F63">
        <w:t xml:space="preserve"> </w:t>
      </w:r>
      <w:r w:rsidR="0047238C">
        <w:t>5</w:t>
      </w:r>
      <w:r w:rsidR="00D76F63">
        <w:t>0</w:t>
      </w:r>
    </w:p>
    <w:tbl>
      <w:tblPr>
        <w:tblStyle w:val="a"/>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Caption w:val="Intro to JavaScript Week 1 Coding Assignmen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6E1303" w14:paraId="2C2D17C9"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2C272BD" w14:textId="77777777" w:rsidR="006E1303" w:rsidRDefault="00D76F63">
            <w:pPr>
              <w:jc w:val="center"/>
            </w:pPr>
            <w:r>
              <w:t>Category</w:t>
            </w:r>
          </w:p>
        </w:tc>
        <w:tc>
          <w:tcPr>
            <w:tcW w:w="3117" w:type="dxa"/>
          </w:tcPr>
          <w:p w14:paraId="78B878C0" w14:textId="77777777" w:rsidR="006E1303" w:rsidRDefault="00D76F63">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57FD5184" w14:textId="77777777" w:rsidR="006E1303" w:rsidRDefault="00D76F63">
            <w:pPr>
              <w:jc w:val="center"/>
              <w:cnfStyle w:val="100000000000" w:firstRow="1" w:lastRow="0" w:firstColumn="0" w:lastColumn="0" w:oddVBand="0" w:evenVBand="0" w:oddHBand="0" w:evenHBand="0" w:firstRowFirstColumn="0" w:firstRowLastColumn="0" w:lastRowFirstColumn="0" w:lastRowLastColumn="0"/>
            </w:pPr>
            <w:r>
              <w:t>% of Grade</w:t>
            </w:r>
          </w:p>
        </w:tc>
      </w:tr>
      <w:tr w:rsidR="006E1303" w14:paraId="1D4DE53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C80922D" w14:textId="77777777" w:rsidR="006E1303" w:rsidRDefault="00D76F63">
            <w:r>
              <w:t>Completeness</w:t>
            </w:r>
          </w:p>
        </w:tc>
        <w:tc>
          <w:tcPr>
            <w:tcW w:w="3117" w:type="dxa"/>
          </w:tcPr>
          <w:p w14:paraId="6B74D30A" w14:textId="77777777" w:rsidR="006E1303" w:rsidRDefault="00D76F63">
            <w:pPr>
              <w:cnfStyle w:val="000000100000" w:firstRow="0" w:lastRow="0" w:firstColumn="0" w:lastColumn="0" w:oddVBand="0" w:evenVBand="0" w:oddHBand="1" w:evenHBand="0" w:firstRowFirstColumn="0" w:firstRowLastColumn="0" w:lastRowFirstColumn="0" w:lastRowLastColumn="0"/>
            </w:pPr>
            <w:r>
              <w:t>All requirements of the assignment are complete.</w:t>
            </w:r>
          </w:p>
        </w:tc>
        <w:tc>
          <w:tcPr>
            <w:tcW w:w="3117" w:type="dxa"/>
          </w:tcPr>
          <w:p w14:paraId="7BD108DC" w14:textId="69F02B66" w:rsidR="006E1303" w:rsidRDefault="0047238C">
            <w:pPr>
              <w:jc w:val="right"/>
              <w:cnfStyle w:val="000000100000" w:firstRow="0" w:lastRow="0" w:firstColumn="0" w:lastColumn="0" w:oddVBand="0" w:evenVBand="0" w:oddHBand="1" w:evenHBand="0" w:firstRowFirstColumn="0" w:firstRowLastColumn="0" w:lastRowFirstColumn="0" w:lastRowLastColumn="0"/>
            </w:pPr>
            <w:r>
              <w:t>100</w:t>
            </w:r>
          </w:p>
        </w:tc>
      </w:tr>
    </w:tbl>
    <w:p w14:paraId="505F7494" w14:textId="77777777" w:rsidR="006E1303" w:rsidRDefault="006E1303"/>
    <w:p w14:paraId="0983D808" w14:textId="77777777" w:rsidR="0047238C" w:rsidRDefault="0047238C" w:rsidP="0047238C">
      <w:pPr>
        <w:pStyle w:val="Body"/>
      </w:pPr>
      <w:bookmarkStart w:id="0" w:name="_heading=h.gjdgxs" w:colFirst="0" w:colLast="0"/>
      <w:bookmarkEnd w:id="0"/>
      <w:r>
        <w:rPr>
          <w:b/>
          <w:bCs/>
        </w:rPr>
        <w:t>Overview:</w:t>
      </w:r>
      <w:r>
        <w:t xml:space="preserve"> Our goal at </w:t>
      </w:r>
      <w:proofErr w:type="spellStart"/>
      <w:r>
        <w:t>Promineo</w:t>
      </w:r>
      <w:proofErr w:type="spellEnd"/>
      <w:r>
        <w:t xml:space="preserve"> Tech is to help 100% of our students graduate this program and to help 100% of our graduates find employment as software developers within 6 months of graduation. Completing this program and changing careers will be challenging, but well worth the effort. This first career services assignment will help us help you make a career transformation. Set a clear goal and articulate your own reason behind the goal. This will help you maintain focus when challenges arise.</w:t>
      </w:r>
    </w:p>
    <w:p w14:paraId="2203668D" w14:textId="77777777" w:rsidR="0047238C" w:rsidRDefault="0047238C" w:rsidP="0047238C">
      <w:pPr>
        <w:pStyle w:val="Body"/>
      </w:pPr>
      <w:r>
        <w:rPr>
          <w:b/>
          <w:bCs/>
          <w:lang w:val="fr-FR"/>
        </w:rPr>
        <w:t>Instructions:</w:t>
      </w:r>
      <w:r>
        <w:rPr>
          <w:b/>
          <w:bCs/>
        </w:rPr>
        <w:t xml:space="preserve"> </w:t>
      </w:r>
      <w:r>
        <w:t>Answer the questions below in-line and then upload this file back to the LMS.</w:t>
      </w:r>
    </w:p>
    <w:p w14:paraId="7781F92C" w14:textId="2A0A1DD4" w:rsidR="0047238C" w:rsidRDefault="0047238C" w:rsidP="0047238C">
      <w:pPr>
        <w:pStyle w:val="Body"/>
        <w:numPr>
          <w:ilvl w:val="0"/>
          <w:numId w:val="5"/>
        </w:numPr>
      </w:pPr>
      <w:r>
        <w:t>What is your goal in taking this course?</w:t>
      </w:r>
    </w:p>
    <w:p w14:paraId="504117E7" w14:textId="72C93D4F" w:rsidR="0047238C" w:rsidRDefault="00380588" w:rsidP="00380588">
      <w:pPr>
        <w:pStyle w:val="Body"/>
        <w:ind w:left="253"/>
      </w:pPr>
      <w:r>
        <w:t>My goal is to become a front web developer by the end of this boot</w:t>
      </w:r>
      <w:r w:rsidR="00A86639">
        <w:t xml:space="preserve"> </w:t>
      </w:r>
      <w:r>
        <w:t xml:space="preserve">camp, gain employment in the tech field, and eventually </w:t>
      </w:r>
      <w:r w:rsidR="00F32ACA">
        <w:t>self-</w:t>
      </w:r>
      <w:r>
        <w:t>study to become a full</w:t>
      </w:r>
      <w:r w:rsidR="00A86639">
        <w:t>-</w:t>
      </w:r>
      <w:r>
        <w:t>stack developer.</w:t>
      </w:r>
    </w:p>
    <w:p w14:paraId="3D06EA7F" w14:textId="77777777" w:rsidR="00380588" w:rsidRDefault="00380588" w:rsidP="00380588">
      <w:pPr>
        <w:pStyle w:val="Body"/>
        <w:ind w:left="253"/>
      </w:pPr>
    </w:p>
    <w:p w14:paraId="4E81F886" w14:textId="6B2802FF" w:rsidR="00380588" w:rsidRDefault="0047238C" w:rsidP="00380588">
      <w:pPr>
        <w:pStyle w:val="Body"/>
        <w:numPr>
          <w:ilvl w:val="0"/>
          <w:numId w:val="5"/>
        </w:numPr>
      </w:pPr>
      <w:r>
        <w:t>If you are able to achieve your goal above, what’s something new in your life you will be able to do that you couldn’t do before?</w:t>
      </w:r>
    </w:p>
    <w:p w14:paraId="6C3EC9C3" w14:textId="1F365C00" w:rsidR="0047238C" w:rsidRDefault="00380588" w:rsidP="00380588">
      <w:pPr>
        <w:pStyle w:val="Body"/>
        <w:ind w:left="253"/>
      </w:pPr>
      <w:r>
        <w:t xml:space="preserve">I would be able to take on more financial responsibilities in my home, </w:t>
      </w:r>
      <w:r w:rsidR="00A86639">
        <w:t>so</w:t>
      </w:r>
      <w:r>
        <w:t xml:space="preserve"> my mother </w:t>
      </w:r>
      <w:r w:rsidR="00A86639">
        <w:t xml:space="preserve">can </w:t>
      </w:r>
      <w:r>
        <w:t>quit her second job</w:t>
      </w:r>
      <w:r w:rsidR="00DA2440">
        <w:t>.</w:t>
      </w:r>
      <w:r>
        <w:t xml:space="preserve"> </w:t>
      </w:r>
      <w:r w:rsidR="0047238C">
        <w:br/>
      </w:r>
    </w:p>
    <w:p w14:paraId="3FCF3DAB" w14:textId="770AF027" w:rsidR="0047238C" w:rsidRDefault="0047238C" w:rsidP="00380588">
      <w:pPr>
        <w:pStyle w:val="Body"/>
        <w:numPr>
          <w:ilvl w:val="0"/>
          <w:numId w:val="5"/>
        </w:numPr>
      </w:pPr>
      <w:r>
        <w:t>Are you able to put in up to 20 hours per week towards this program?</w:t>
      </w:r>
    </w:p>
    <w:p w14:paraId="35862A20" w14:textId="0D086E71" w:rsidR="00380588" w:rsidRDefault="00380588" w:rsidP="00380588">
      <w:pPr>
        <w:pStyle w:val="Body"/>
        <w:ind w:left="253"/>
      </w:pPr>
      <w:r>
        <w:t xml:space="preserve">Yes, my goal is to exceed 20 hours a week to get a full understanding of the concepts and to practice </w:t>
      </w:r>
      <w:r w:rsidR="00DA2440">
        <w:t xml:space="preserve">coding </w:t>
      </w:r>
      <w:bookmarkStart w:id="1" w:name="_GoBack"/>
      <w:bookmarkEnd w:id="1"/>
      <w:r>
        <w:t>religiously.</w:t>
      </w:r>
    </w:p>
    <w:p w14:paraId="0C7D9E78" w14:textId="77777777" w:rsidR="0047238C" w:rsidRDefault="0047238C" w:rsidP="0047238C">
      <w:pPr>
        <w:pStyle w:val="Body"/>
      </w:pPr>
    </w:p>
    <w:p w14:paraId="7A6D3ED2" w14:textId="4C0FF74C" w:rsidR="00380588" w:rsidRDefault="0047238C" w:rsidP="00380588">
      <w:pPr>
        <w:pStyle w:val="Body"/>
        <w:numPr>
          <w:ilvl w:val="0"/>
          <w:numId w:val="5"/>
        </w:numPr>
      </w:pPr>
      <w:r>
        <w:t xml:space="preserve">On a scale of 1 to 10, how committed are you to graduating from this program (10 is most committed, 1 is least committed)? </w:t>
      </w:r>
    </w:p>
    <w:p w14:paraId="4A3510CC" w14:textId="1E2BF90C" w:rsidR="0047238C" w:rsidRDefault="00380588" w:rsidP="00380588">
      <w:pPr>
        <w:pStyle w:val="Body"/>
        <w:ind w:left="253"/>
      </w:pPr>
      <w:r>
        <w:t>On a scale of 1 to 10, my commitment level is a 10+</w:t>
      </w:r>
      <w:r w:rsidR="0047238C">
        <w:br/>
      </w:r>
    </w:p>
    <w:p w14:paraId="70D24C94" w14:textId="387531E8" w:rsidR="0047238C" w:rsidRDefault="0047238C" w:rsidP="00380588">
      <w:pPr>
        <w:pStyle w:val="Body"/>
        <w:numPr>
          <w:ilvl w:val="0"/>
          <w:numId w:val="5"/>
        </w:numPr>
      </w:pPr>
      <w:r>
        <w:t>On a scale of 1 to 10, how committed are you to finding employment as a software developer (10 is most committed, 1 is least committed)?</w:t>
      </w:r>
    </w:p>
    <w:p w14:paraId="06CE6E96" w14:textId="58D61D06" w:rsidR="00380588" w:rsidRDefault="00380588" w:rsidP="00380588">
      <w:pPr>
        <w:pStyle w:val="Body"/>
        <w:ind w:left="253"/>
      </w:pPr>
      <w:r>
        <w:lastRenderedPageBreak/>
        <w:t xml:space="preserve">On a scale of 1 to 10, my commitment level is a 10+ because finding a better and </w:t>
      </w:r>
      <w:r w:rsidR="00A86639">
        <w:t xml:space="preserve">more </w:t>
      </w:r>
      <w:r>
        <w:t>stable job</w:t>
      </w:r>
      <w:r w:rsidR="00A86639">
        <w:t xml:space="preserve"> </w:t>
      </w:r>
      <w:r>
        <w:t>was what motivated me to join a boot</w:t>
      </w:r>
      <w:r w:rsidR="00A86639">
        <w:t xml:space="preserve"> </w:t>
      </w:r>
      <w:r>
        <w:t>camp.</w:t>
      </w:r>
    </w:p>
    <w:p w14:paraId="4ED0CE3D" w14:textId="77777777" w:rsidR="0047238C" w:rsidRDefault="0047238C" w:rsidP="0047238C">
      <w:pPr>
        <w:pStyle w:val="Body"/>
      </w:pPr>
    </w:p>
    <w:p w14:paraId="3B84D965" w14:textId="77777777" w:rsidR="0047238C" w:rsidRDefault="0047238C" w:rsidP="0047238C">
      <w:pPr>
        <w:pStyle w:val="Body"/>
      </w:pPr>
      <w:r>
        <w:t xml:space="preserve">Lastly, print two copies of this assignment. Share one copy with someone close to you. Ask if they will support and hold you accountable for meeting your goal. Keep the other copy for yourself as a reminder throughout the program. </w:t>
      </w:r>
    </w:p>
    <w:p w14:paraId="0A30B1E1" w14:textId="048D0AF6" w:rsidR="006E1303" w:rsidRDefault="006E1303" w:rsidP="0047238C">
      <w:pPr>
        <w:rPr>
          <w:b/>
        </w:rPr>
      </w:pPr>
    </w:p>
    <w:sectPr w:rsidR="006E1303">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3F955" w14:textId="77777777" w:rsidR="00CD08FC" w:rsidRDefault="00CD08FC">
      <w:pPr>
        <w:spacing w:after="0" w:line="240" w:lineRule="auto"/>
      </w:pPr>
      <w:r>
        <w:separator/>
      </w:r>
    </w:p>
  </w:endnote>
  <w:endnote w:type="continuationSeparator" w:id="0">
    <w:p w14:paraId="174F7836" w14:textId="77777777" w:rsidR="00CD08FC" w:rsidRDefault="00CD0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7F7434" w14:textId="77777777" w:rsidR="006E1303" w:rsidRDefault="006E130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DED29" w14:textId="77777777" w:rsidR="00CD08FC" w:rsidRDefault="00CD08FC">
      <w:pPr>
        <w:spacing w:after="0" w:line="240" w:lineRule="auto"/>
      </w:pPr>
      <w:r>
        <w:separator/>
      </w:r>
    </w:p>
  </w:footnote>
  <w:footnote w:type="continuationSeparator" w:id="0">
    <w:p w14:paraId="46B55D2A" w14:textId="77777777" w:rsidR="00CD08FC" w:rsidRDefault="00CD08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E4AF9" w14:textId="77777777" w:rsidR="006E1303" w:rsidRDefault="00D76F63">
    <w:pPr>
      <w:pBdr>
        <w:top w:val="nil"/>
        <w:left w:val="nil"/>
        <w:bottom w:val="nil"/>
        <w:right w:val="nil"/>
        <w:between w:val="nil"/>
      </w:pBdr>
      <w:tabs>
        <w:tab w:val="center" w:pos="4680"/>
        <w:tab w:val="right" w:pos="9360"/>
      </w:tabs>
      <w:spacing w:after="0" w:line="240" w:lineRule="auto"/>
      <w:rPr>
        <w:color w:val="000000"/>
      </w:rPr>
    </w:pPr>
    <w:r>
      <w:rPr>
        <w:rFonts w:ascii="Arial Black" w:eastAsia="Arial Black" w:hAnsi="Arial Black" w:cs="Arial Black"/>
        <w:b/>
        <w:i/>
        <w:noProof/>
        <w:color w:val="343232"/>
        <w:sz w:val="60"/>
        <w:szCs w:val="60"/>
      </w:rPr>
      <w:drawing>
        <wp:inline distT="0" distB="0" distL="0" distR="0" wp14:anchorId="2A5CC71E" wp14:editId="17833A4F">
          <wp:extent cx="5943600" cy="723900"/>
          <wp:effectExtent l="0" t="0" r="0" b="0"/>
          <wp:docPr id="2" name="image1.png" descr="Promineo Tech Logo&#10;"/>
          <wp:cNvGraphicFramePr/>
          <a:graphic xmlns:a="http://schemas.openxmlformats.org/drawingml/2006/main">
            <a:graphicData uri="http://schemas.openxmlformats.org/drawingml/2006/picture">
              <pic:pic xmlns:pic="http://schemas.openxmlformats.org/drawingml/2006/picture">
                <pic:nvPicPr>
                  <pic:cNvPr id="2" name="image1.png" descr="Promineo Tech Logo&#10;"/>
                  <pic:cNvPicPr preferRelativeResize="0"/>
                </pic:nvPicPr>
                <pic:blipFill>
                  <a:blip r:embed="rId1"/>
                  <a:srcRect/>
                  <a:stretch>
                    <a:fillRect/>
                  </a:stretch>
                </pic:blipFill>
                <pic:spPr>
                  <a:xfrm>
                    <a:off x="0" y="0"/>
                    <a:ext cx="5943600" cy="7239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BE0129"/>
    <w:multiLevelType w:val="hybridMultilevel"/>
    <w:tmpl w:val="34086CD6"/>
    <w:numStyleLink w:val="ImportedStyle1"/>
  </w:abstractNum>
  <w:abstractNum w:abstractNumId="1" w15:restartNumberingAfterBreak="0">
    <w:nsid w:val="26A71BC2"/>
    <w:multiLevelType w:val="hybridMultilevel"/>
    <w:tmpl w:val="34086CD6"/>
    <w:styleLink w:val="ImportedStyle1"/>
    <w:lvl w:ilvl="0" w:tplc="CF44E38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3B2F9B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8C2DFA2">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09A41A7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9046AD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6123B0E">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EEE66E8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81EB2E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EC488BC">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73C6DBC"/>
    <w:multiLevelType w:val="multilevel"/>
    <w:tmpl w:val="4F12D0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C8D737A"/>
    <w:multiLevelType w:val="hybridMultilevel"/>
    <w:tmpl w:val="DE0E4714"/>
    <w:styleLink w:val="Numbered"/>
    <w:lvl w:ilvl="0" w:tplc="5AAE30E8">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tplc="892CCA1C">
      <w:start w:val="1"/>
      <w:numFmt w:val="decimal"/>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tplc="3B9E8C46">
      <w:start w:val="1"/>
      <w:numFmt w:val="decimal"/>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tplc="BB7E7AFC">
      <w:start w:val="1"/>
      <w:numFmt w:val="decimal"/>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tplc="77C67D24">
      <w:start w:val="1"/>
      <w:numFmt w:val="decimal"/>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tplc="2CC85B18">
      <w:start w:val="1"/>
      <w:numFmt w:val="decimal"/>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tplc="197E4C84">
      <w:start w:val="1"/>
      <w:numFmt w:val="decimal"/>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tplc="D37E3E94">
      <w:start w:val="1"/>
      <w:numFmt w:val="decimal"/>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tplc="34787100">
      <w:start w:val="1"/>
      <w:numFmt w:val="decimal"/>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62FE79DE"/>
    <w:multiLevelType w:val="hybridMultilevel"/>
    <w:tmpl w:val="DE0E4714"/>
    <w:numStyleLink w:val="Numbered"/>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NzWxsLQ0sTA2MrdU0lEKTi0uzszPAykwrAUAXeoUkywAAAA="/>
  </w:docVars>
  <w:rsids>
    <w:rsidRoot w:val="006E1303"/>
    <w:rsid w:val="00135ED9"/>
    <w:rsid w:val="0018248F"/>
    <w:rsid w:val="001E22A2"/>
    <w:rsid w:val="00251286"/>
    <w:rsid w:val="002F33A0"/>
    <w:rsid w:val="00380588"/>
    <w:rsid w:val="003810EF"/>
    <w:rsid w:val="0045459F"/>
    <w:rsid w:val="0047238C"/>
    <w:rsid w:val="005A05B6"/>
    <w:rsid w:val="005A7DA5"/>
    <w:rsid w:val="006E1303"/>
    <w:rsid w:val="00951E31"/>
    <w:rsid w:val="00967676"/>
    <w:rsid w:val="00A86639"/>
    <w:rsid w:val="00B05A25"/>
    <w:rsid w:val="00BF7506"/>
    <w:rsid w:val="00CD08FC"/>
    <w:rsid w:val="00D76F63"/>
    <w:rsid w:val="00DA2440"/>
    <w:rsid w:val="00DC74D8"/>
    <w:rsid w:val="00F32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F4267"/>
  <w15:docId w15:val="{44724392-3E70-43F0-A44D-F50D1C038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7506"/>
    <w:pPr>
      <w:keepNext/>
      <w:keepLines/>
      <w:spacing w:before="240" w:after="0"/>
      <w:outlineLvl w:val="0"/>
    </w:pPr>
    <w:rPr>
      <w:rFonts w:eastAsiaTheme="majorEastAsia" w:cstheme="majorBidi"/>
      <w:color w:val="000000" w:themeColor="text1"/>
      <w:sz w:val="36"/>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BF7506"/>
    <w:rPr>
      <w:rFonts w:eastAsiaTheme="majorEastAsia" w:cstheme="majorBidi"/>
      <w:color w:val="000000" w:themeColor="text1"/>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customStyle="1" w:styleId="BodyA">
    <w:name w:val="Body A"/>
    <w:rsid w:val="00B05A25"/>
    <w:pPr>
      <w:pBdr>
        <w:top w:val="nil"/>
        <w:left w:val="nil"/>
        <w:bottom w:val="nil"/>
        <w:right w:val="nil"/>
        <w:between w:val="nil"/>
        <w:bar w:val="nil"/>
      </w:pBdr>
    </w:pPr>
    <w:rPr>
      <w:rFonts w:eastAsia="Arial Unicode MS" w:cs="Arial Unicode MS"/>
      <w:color w:val="000000"/>
      <w:u w:color="000000"/>
      <w:bdr w:val="nil"/>
      <w14:textOutline w14:w="12700" w14:cap="flat" w14:cmpd="sng" w14:algn="ctr">
        <w14:noFill/>
        <w14:prstDash w14:val="solid"/>
        <w14:miter w14:lim="400000"/>
      </w14:textOutline>
    </w:rPr>
  </w:style>
  <w:style w:type="numbering" w:customStyle="1" w:styleId="ImportedStyle1">
    <w:name w:val="Imported Style 1"/>
    <w:rsid w:val="00B05A25"/>
    <w:pPr>
      <w:numPr>
        <w:numId w:val="2"/>
      </w:numPr>
    </w:pPr>
  </w:style>
  <w:style w:type="character" w:customStyle="1" w:styleId="Hyperlink0">
    <w:name w:val="Hyperlink.0"/>
    <w:basedOn w:val="Hyperlink"/>
    <w:rsid w:val="00B05A25"/>
    <w:rPr>
      <w:outline w:val="0"/>
      <w:color w:val="0000FF"/>
      <w:u w:val="single" w:color="0000FF"/>
    </w:rPr>
  </w:style>
  <w:style w:type="character" w:styleId="Hyperlink">
    <w:name w:val="Hyperlink"/>
    <w:basedOn w:val="DefaultParagraphFont"/>
    <w:uiPriority w:val="99"/>
    <w:semiHidden/>
    <w:unhideWhenUsed/>
    <w:rsid w:val="00B05A25"/>
    <w:rPr>
      <w:color w:val="0563C1" w:themeColor="hyperlink"/>
      <w:u w:val="single"/>
    </w:rPr>
  </w:style>
  <w:style w:type="paragraph" w:customStyle="1" w:styleId="Body">
    <w:name w:val="Body"/>
    <w:rsid w:val="0047238C"/>
    <w:pPr>
      <w:pBdr>
        <w:top w:val="nil"/>
        <w:left w:val="nil"/>
        <w:bottom w:val="nil"/>
        <w:right w:val="nil"/>
        <w:between w:val="nil"/>
        <w:bar w:val="nil"/>
      </w:pBdr>
    </w:pPr>
    <w:rPr>
      <w:rFonts w:eastAsia="Arial Unicode MS" w:cs="Arial Unicode MS"/>
      <w:color w:val="000000"/>
      <w:u w:color="000000"/>
      <w:bdr w:val="nil"/>
      <w14:textOutline w14:w="0" w14:cap="flat" w14:cmpd="sng" w14:algn="ctr">
        <w14:noFill/>
        <w14:prstDash w14:val="solid"/>
        <w14:bevel/>
      </w14:textOutline>
    </w:rPr>
  </w:style>
  <w:style w:type="numbering" w:customStyle="1" w:styleId="Numbered">
    <w:name w:val="Numbered"/>
    <w:rsid w:val="0047238C"/>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INVtfMdUOyaPslBq2SSrMZKtQ==">AMUW2mWZpjeXrnFS0ZsJ2l2zQdPSaY5f27To49zkgaaySoHzvUbOscHc8P/nKXySmqnoCpXWMmp98uBGCm0ShcbHyoo5B8V48xiENo2dDjDsMWMJyAZmfgm51jY9i6Upa4NqOMu+oau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311</Words>
  <Characters>177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Suwyn</dc:creator>
  <cp:lastModifiedBy>Omose Edobor</cp:lastModifiedBy>
  <cp:revision>7</cp:revision>
  <dcterms:created xsi:type="dcterms:W3CDTF">2021-01-21T21:33:00Z</dcterms:created>
  <dcterms:modified xsi:type="dcterms:W3CDTF">2021-03-28T03:33:00Z</dcterms:modified>
</cp:coreProperties>
</file>